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mical</w:t>
      </w:r>
      <w:r>
        <w:t xml:space="preserve"> </w:t>
      </w:r>
      <w:r>
        <w:t xml:space="preserve">Engineer</w:t>
      </w:r>
    </w:p>
    <w:bookmarkStart w:id="20" w:name="cover-letter"/>
    <w:p>
      <w:pPr>
        <w:pStyle w:val="Heading1"/>
      </w:pPr>
      <w:r>
        <w:t xml:space="preserve">Cover Letter</w:t>
      </w:r>
    </w:p>
    <w:p>
      <w:pPr>
        <w:pStyle w:val="FirstParagraph"/>
      </w:pPr>
      <w:r>
        <w:rPr>
          <w:bCs/>
          <w:b/>
        </w:rPr>
        <w:t xml:space="preserve">John Doe</w:t>
      </w:r>
      <w:r>
        <w:br/>
      </w:r>
      <w:r>
        <w:t xml:space="preserve">123 Mumbai Street, Mumbai, India</w:t>
      </w:r>
      <w:r>
        <w:br/>
      </w:r>
      <w:r>
        <w:t xml:space="preserve">+91-9876543210 | john.doe@email.com</w:t>
      </w:r>
      <w:r>
        <w:br/>
      </w:r>
      <w:r>
        <w:t xml:space="preserve">Date: October 25, 2023</w:t>
      </w:r>
    </w:p>
    <w:p>
      <w:pPr>
        <w:pStyle w:val="BodyText"/>
      </w:pPr>
      <w:r>
        <w:rPr>
          <w:bCs/>
          <w:b/>
        </w:rPr>
        <w:t xml:space="preserve">Mr. Ravi Sharma</w:t>
      </w:r>
      <w:r>
        <w:br/>
      </w:r>
      <w:r>
        <w:t xml:space="preserve">Hiring Manager</w:t>
      </w:r>
      <w:r>
        <w:br/>
      </w:r>
      <w:r>
        <w:t xml:space="preserve">XYZ Industries Pvt. Ltd.</w:t>
      </w:r>
      <w:r>
        <w:br/>
      </w:r>
      <w:r>
        <w:t xml:space="preserve">456 Chemical Lane, Mumbai, India</w:t>
      </w:r>
    </w:p>
    <w:p>
      <w:pPr>
        <w:pStyle w:val="BodyText"/>
      </w:pPr>
      <w:r>
        <w:t xml:space="preserve">Dear Mr. Sharma,</w:t>
      </w:r>
    </w:p>
    <w:p>
      <w:pPr>
        <w:pStyle w:val="BodyText"/>
      </w:pPr>
      <w:r>
        <w:t xml:space="preserve">I am writing to express my interest in the Chemical Engineer position at XYZ Industries Pvt. Ltd., as advertised on your company’s career portal. With a solid academic background in Chemical Engineering and hands-on experience in process optimization and sustainable manufacturing, I am eager to contribute my expertise to your organization’s innovative projects based in India Mumbai. As a professional deeply committed to advancing chemical engineering practices, I am excited about the opportunity to align my skills with the dynamic challenges of this role in one of India’s most industrious cities.</w:t>
      </w:r>
    </w:p>
    <w:p>
      <w:pPr>
        <w:pStyle w:val="BodyText"/>
      </w:pPr>
      <w:r>
        <w:t xml:space="preserve">As a Chemical Engineer, my career has been centered around solving complex problems at the intersection of science, technology, and sustainability. I hold a Bachelor’s degree in Chemical Engineering from IIT Bombay and have since worked on diverse projects ranging from petrochemical process design to waste management systems. My professional journey has equipped me with a strong foundation in chemical thermodynamics, reaction engineering, and safety protocols—skills that are critical for driving efficiency and innovation in the industry. In Mumbai, where the chemical sector thrives alongside rapid urbanization, I have witnessed firsthand the importance of adapting engineering solutions to meet both industrial and environmental demands.</w:t>
      </w:r>
    </w:p>
    <w:p>
      <w:pPr>
        <w:pStyle w:val="BodyText"/>
      </w:pPr>
      <w:r>
        <w:t xml:space="preserve">One of my key strengths as a Chemical Engineer is my ability to translate theoretical knowledge into practical applications. During my tenure at ABC Chemicals Pvt. Ltd., I led a team to optimize the production process for a high-demand polymer, reducing energy consumption by 15% while improving product quality. This experience reinforced the value of meticulous planning, collaboration with cross-functional teams, and adherence to international standards such as ISO 9001 and OSHA. In India Mumbai, where industries face unique challenges like space constraints and stringent environmental regulations, these skills have been instrumental in delivering cost-effective solutions without compromising on safety or quality.</w:t>
      </w:r>
    </w:p>
    <w:p>
      <w:pPr>
        <w:pStyle w:val="BodyText"/>
      </w:pPr>
      <w:r>
        <w:t xml:space="preserve">I am particularly drawn to this opportunity because of XYZ Industries’ reputation for excellence in chemical manufacturing and its commitment to sustainable practices. Mumbai, as a hub for pharmaceuticals, petrochemicals, and specialty chemicals, offers a vibrant ecosystem where innovation is driven by both local needs and global trends. My understanding of the Indian market—coupled with my technical expertise—positions me to contribute meaningfully to your projects. For instance, I have worked on initiatives to minimize hazardous waste discharge in industrial settings, which aligns with your company’s focus on eco-friendly technologies. Additionally, my proficiency in using simulation tools like Aspen Plus and MATLAB has enabled me to design processes that balance efficiency with environmental responsibility.</w:t>
      </w:r>
    </w:p>
    <w:p>
      <w:pPr>
        <w:pStyle w:val="BodyText"/>
      </w:pPr>
      <w:r>
        <w:t xml:space="preserve">What excites me most about this role is the chance to work within a city like Mumbai, where the chemical industry plays a pivotal role in shaping India’s economic landscape. The city’s unique blend of traditional and modern industries presents opportunities to innovate while addressing real-world challenges. As a Chemical Engineer with a passion for problem-solving, I am confident that my analytical mindset and adaptability will allow me to thrive in this environment. I am also eager to collaborate with your team on projects that leverage cutting-edge technologies such as green chemistry and digital process monitoring—areas that are gaining momentum in India’s chemical sector.</w:t>
      </w:r>
    </w:p>
    <w:p>
      <w:pPr>
        <w:pStyle w:val="BodyText"/>
      </w:pPr>
      <w:r>
        <w:t xml:space="preserve">My motivation as a Chemical Engineer is rooted in the belief that engineering can drive positive change. Whether it is improving resource efficiency, reducing carbon footprints, or developing safer industrial practices, I strive to create solutions that benefit both businesses and communities. In Mumbai, where the chemical industry intersects with urban development and environmental conservation, this philosophy resonates deeply. I am keen to bring my technical acumen and collaborative spirit to XYZ Industries Pvt. Ltd., contributing to your mission of excellence while growing as a professional in one of India’s most dynamic cities.</w:t>
      </w:r>
    </w:p>
    <w:p>
      <w:pPr>
        <w:pStyle w:val="BodyText"/>
      </w:pPr>
      <w:r>
        <w:t xml:space="preserve">I would welcome the opportunity to discuss how my background, skills, and enthusiasm align with the goals of your team. Thank you for considering my application. I look forward to the possibility of contributing to XYZ Industries’ continued success in India Mumbai.</w:t>
      </w:r>
    </w:p>
    <w:p>
      <w:pPr>
        <w:pStyle w:val="BodyText"/>
      </w:pPr>
      <w:r>
        <w:t xml:space="preserve">Sincerely,</w:t>
      </w:r>
      <w:r>
        <w:br/>
      </w:r>
      <w:r>
        <w:t xml:space="preserve">John Doe</w:t>
      </w:r>
      <w:r>
        <w:br/>
      </w:r>
      <w:r>
        <w:t xml:space="preserve">[Signature if print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mical Engineer</dc:title>
  <dc:creator/>
  <dc:language>en</dc:language>
  <cp:keywords/>
  <dcterms:created xsi:type="dcterms:W3CDTF">2026-07-23T09:44:47Z</dcterms:created>
  <dcterms:modified xsi:type="dcterms:W3CDTF">2026-07-23T09:44:47Z</dcterms:modified>
</cp:coreProperties>
</file>

<file path=docProps/custom.xml><?xml version="1.0" encoding="utf-8"?>
<Properties xmlns="http://schemas.openxmlformats.org/officeDocument/2006/custom-properties" xmlns:vt="http://schemas.openxmlformats.org/officeDocument/2006/docPropsVTypes"/>
</file>